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Baghdad,</w:t>
      </w:r>
      <w:r>
        <w:t xml:space="preserve"> </w:t>
      </w:r>
      <w:r>
        <w:t xml:space="preserve">Iraq</w:t>
      </w:r>
    </w:p>
    <w:bookmarkStart w:id="20" w:name="internship-application-letter"/>
    <w:p>
      <w:pPr>
        <w:pStyle w:val="Heading1"/>
      </w:pPr>
      <w:r>
        <w:t xml:space="preserve">Internship Application Letter</w:t>
      </w:r>
    </w:p>
    <w:p>
      <w:pPr>
        <w:pStyle w:val="FirstParagraph"/>
      </w:pPr>
      <w:r>
        <w:t xml:space="preserve">Environmental Engineer Internship Opportunity</w:t>
      </w:r>
    </w:p>
    <w:p>
      <w:pPr>
        <w:pStyle w:val="BodyText"/>
      </w:pPr>
      <w:r>
        <w:t xml:space="preserve">Submitted to the Environmental Department, Ministry of Environment - Baghdad, Iraq</w:t>
      </w:r>
    </w:p>
    <w:bookmarkEnd w:id="20"/>
    <w:p>
      <w:pPr>
        <w:pStyle w:val="BodyText"/>
      </w:pPr>
      <w:r>
        <w:t xml:space="preserve">Date: October 26, 2023</w:t>
      </w:r>
    </w:p>
    <w:p>
      <w:pPr>
        <w:pStyle w:val="BodyText"/>
      </w:pPr>
      <w:r>
        <w:t xml:space="preserve">Recipient:</w:t>
      </w:r>
    </w:p>
    <w:p>
      <w:pPr>
        <w:pStyle w:val="BodyText"/>
      </w:pPr>
      <w:r>
        <w:t xml:space="preserve">Human Resources Department</w:t>
      </w:r>
    </w:p>
    <w:p>
      <w:pPr>
        <w:pStyle w:val="BodyText"/>
      </w:pPr>
      <w:r>
        <w:t xml:space="preserve">Ministry of Environment</w:t>
      </w:r>
    </w:p>
    <w:p>
      <w:pPr>
        <w:pStyle w:val="BodyText"/>
      </w:pPr>
      <w:r>
        <w:t xml:space="preserve">Baghdad, Iraq</w:t>
      </w:r>
    </w:p>
    <w:bookmarkStart w:id="21" w:name="Xa054cc24f0462a38d3ff5967674ffb4b7953983"/>
    <w:p>
      <w:pPr>
        <w:pStyle w:val="Heading2"/>
      </w:pPr>
      <w:r>
        <w:t xml:space="preserve">Subject: Application for Environmental Engineer Internship Position - Baghdad, Iraq</w:t>
      </w:r>
    </w:p>
    <w:bookmarkEnd w:id="21"/>
    <w:p>
      <w:pPr>
        <w:pStyle w:val="FirstParagraph"/>
      </w:pPr>
      <w:r>
        <w:t xml:space="preserve">Dear Hiring Committee,</w:t>
      </w:r>
    </w:p>
    <w:p>
      <w:pPr>
        <w:pStyle w:val="BodyText"/>
      </w:pPr>
      <w:r>
        <w:t xml:space="preserve">I am writing to express my profound enthusiasm for the Environmental Engineer Internship position within your esteemed Ministry of Environment in Baghdad, Iraq. As a final-year Environmental Engineering student at the University of Technology, Baghdad, I have dedicated my academic journey to understanding and developing solutions for complex environmental challenges – particularly those confronting Iraq’s rapidly urbanizing capital city. My application embodies not just a desire for professional experience, but a deep-seated commitment to contributing tangible value to the environmental resilience of Baghdad and its communities.</w:t>
      </w:r>
    </w:p>
    <w:p>
      <w:pPr>
        <w:pStyle w:val="BodyText"/>
      </w:pPr>
      <w:r>
        <w:t xml:space="preserve">The urgency of addressing Baghdad's pressing environmental issues is not merely academic for me; it is deeply personal and professionally motivating. Having witnessed firsthand the air quality deterioration in districts like Al-Mansour during winter months, the recurring water quality concerns along the Tigris River near industrial zones, and the critical need for improved municipal solid waste management across neighborhoods such as Karrada and Rasheed, I understand that effective environmental engineering in Baghdad requires nuanced solutions. This internship represents a pivotal opportunity to move beyond theoretical knowledge into practical application within the specific socio-ecological context of Iraq’s capital – an environment demanding engineers who grasp both global best practices and local realities.</w:t>
      </w:r>
    </w:p>
    <w:p>
      <w:pPr>
        <w:pStyle w:val="BodyText"/>
      </w:pPr>
      <w:r>
        <w:t xml:space="preserve">My academic curriculum at the University of Technology, Baghdad, has provided me with a robust foundation directly applicable to your ministry's mission. I have excelled in courses including Environmental Impact Assessment (EIA), Water and Wastewater Engineering, Air Pollution Control Systems, Solid Waste Management Strategies, and Geographic Information Systems (GIS) applications for environmental monitoring. My senior thesis focused on 'Modeling Microplastic Contamination Pathways in the Tigris River Basin: Implications for Baghdad's Water Security,' a project that required extensive field data collection near the riverbanks and laboratory analysis of samples – directly mirroring the type of hands-on work I aspire to conduct under your guidance. Furthermore, I have completed specialized training in hydrological modeling using HEC-RAS software and possess practical experience operating water quality testing kits (pH, dissolved oxygen, turbidity) acquired through university fieldwork in Al-Mustansiriya University’s environmental lab.</w:t>
      </w:r>
    </w:p>
    <w:p>
      <w:pPr>
        <w:pStyle w:val="BodyText"/>
      </w:pPr>
      <w:r>
        <w:t xml:space="preserve">What sets my approach apart is my commitment to culturally competent and contextually relevant engineering. I am acutely aware that solutions for Baghdad cannot be imported wholesale from Western models. My understanding of local community structures, water usage patterns, and the intricate relationship between rapid urbanization (exacerbated by post-conflict reconstruction) and environmental degradation has been cultivated through participating in the university's 'Community Environmental Outreach Program' – where I assisted local NGOs in conducting waste audit workshops in Sadr City. I have learned that successful interventions require collaboration with neighborhood councils, awareness of traditional water management knowledge, and sensitivity to socio-economic constraints unique to Iraqi urban environments. This understanding is essential for any Environmental Engineer aiming to make a sustainable impact within Baghdad.</w:t>
      </w:r>
    </w:p>
    <w:p>
      <w:pPr>
        <w:pStyle w:val="BodyText"/>
      </w:pPr>
      <w:r>
        <w:t xml:space="preserve">I am particularly drawn to your ministry's ongoing initiatives addressing air quality monitoring networks and the Tigris River Rehabilitation Project. I am eager to contribute my technical skills in data analysis, report writing (I have co-authored two research papers on urban pollution published in the Iraqi Journal of Environmental Engineering), and field surveying methods directly to these critical efforts. My proficiency in Microsoft Office Suite, basic Arabic (with fluency developing rapidly through immersion), and willingness to learn local environmental regulations – including the newly revised Iraqi Environmental Law No. 23 of 2019 – position me as a culturally adaptable and immediately productive intern.</w:t>
      </w:r>
    </w:p>
    <w:p>
      <w:pPr>
        <w:pStyle w:val="BodyText"/>
      </w:pPr>
      <w:r>
        <w:t xml:space="preserve">My aspiration is not merely to complete an internship, but to become a professional engineer who can meaningfully serve Iraq's environmental needs long-term. Baghdad stands at a crossroads; the challenges of climate change impacts like increased dust storms and heatwaves, compounded by legacy pollution and infrastructure gaps, demand fresh perspectives informed by modern engineering principles applied with local wisdom. An internship within your Ministry would be the indispensable bridge between my academic preparation and my goal to contribute to building a healthier, more sustainable Baghdad. I am not seeking merely a learning opportunity; I seek the chance to actively participate in safeguarding the environmental health of Iraq’s most populous city alongside experienced professionals.</w:t>
      </w:r>
    </w:p>
    <w:p>
      <w:pPr>
        <w:pStyle w:val="BodyText"/>
      </w:pPr>
      <w:r>
        <w:t xml:space="preserve">I have attached my detailed curriculum vitae, academic transcripts highlighting relevant coursework (including my thesis research), and a letter of recommendation from Professor Dr. Ali Hassan, Head of Environmental Engineering Department at University of Technology Baghdad. I am available for an interview at your earliest convenience and can be reached via email (your.email@example.com) or phone (+964 770 XXXXXXX). Thank you for considering my application to contribute my passion and skills as an Environmental Engineer Intern in the vital mission of protecting Baghdad's environment.</w:t>
      </w:r>
    </w:p>
    <w:p>
      <w:pPr>
        <w:pStyle w:val="BodyText"/>
      </w:pPr>
      <w:r>
        <w:t xml:space="preserve">I am deeply hopeful that I may join your team in this important work. The environmental future of Baghdad – and by extension, the well-being of millions of its residents – deserves dedicated, skilled, and locally engaged engineering talent. I am eager to demonstrate my commitment and capability to support the Ministry’s critical environmental stewardship mission.</w:t>
      </w:r>
    </w:p>
    <w:p>
      <w:pPr>
        <w:pStyle w:val="BodyText"/>
      </w:pPr>
      <w:r>
        <w:t xml:space="preserve">Sincerely,</w:t>
      </w:r>
    </w:p>
    <w:p>
      <w:pPr>
        <w:pStyle w:val="BodyText"/>
      </w:pPr>
      <w:r>
        <w:t xml:space="preserve">Alaa Hassan</w:t>
      </w:r>
    </w:p>
    <w:p>
      <w:pPr>
        <w:pStyle w:val="BodyText"/>
      </w:pPr>
      <w:r>
        <w:t xml:space="preserve">Environmental Engineering Student (Final Year)</w:t>
      </w:r>
    </w:p>
    <w:p>
      <w:pPr>
        <w:pStyle w:val="BodyText"/>
      </w:pPr>
      <w:r>
        <w:t xml:space="preserve">University of Technology, Baghdad</w:t>
      </w:r>
    </w:p>
    <w:p>
      <w:pPr>
        <w:pStyle w:val="BodyText"/>
      </w:pPr>
      <w:r>
        <w:t xml:space="preserve">Email: alaa.hassan@uotechnology.edu.iq | Phone: +964 770 1234567</w:t>
      </w:r>
    </w:p>
    <w:p>
      <w:pPr>
        <w:pStyle w:val="BodyText"/>
      </w:pPr>
      <w:r>
        <w:t xml:space="preserve">Word Count: 898</w:t>
      </w:r>
    </w:p>
    <w:p>
      <w:pPr>
        <w:pStyle w:val="BodyText"/>
      </w:pPr>
      <w:r>
        <w:t xml:space="preserve">This document is an official Internship Application Letter for an Environmental Engineer position within the Ministry of Environment, Baghdad, Iraq.</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 Baghdad, Iraq</dc:title>
  <dc:creator/>
  <dc:language>en</dc:language>
  <cp:keywords/>
  <dcterms:created xsi:type="dcterms:W3CDTF">2026-05-03T05:59:14Z</dcterms:created>
  <dcterms:modified xsi:type="dcterms:W3CDTF">2026-05-03T05:59:14Z</dcterms:modified>
</cp:coreProperties>
</file>

<file path=docProps/custom.xml><?xml version="1.0" encoding="utf-8"?>
<Properties xmlns="http://schemas.openxmlformats.org/officeDocument/2006/custom-properties" xmlns:vt="http://schemas.openxmlformats.org/officeDocument/2006/docPropsVTypes"/>
</file>